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7BDF70D5" w:rsidR="00E17E89" w:rsidRDefault="004C2B98" w:rsidP="00B86A4D">
      <w:pPr>
        <w:pStyle w:val="Title"/>
        <w:spacing w:after="0"/>
      </w:pPr>
      <w:r>
        <w:t>LING57</w:t>
      </w:r>
      <w:r w:rsidR="00612E64">
        <w:t>1</w:t>
      </w:r>
      <w:r>
        <w:t xml:space="preserve"> </w:t>
      </w:r>
      <w:r w:rsidR="009D2845">
        <w:t>–</w:t>
      </w:r>
      <w:r w:rsidR="00B86A4D">
        <w:t xml:space="preserve"> </w:t>
      </w:r>
      <w:r>
        <w:t>Hw</w:t>
      </w:r>
      <w:r w:rsidR="009B0832">
        <w:t>4</w:t>
      </w:r>
      <w:r>
        <w:br/>
      </w:r>
      <w:r w:rsidR="009B0832">
        <w:t xml:space="preserve">Probabilistic </w:t>
      </w:r>
      <w:r w:rsidR="003A056B" w:rsidRPr="003A056B">
        <w:t xml:space="preserve">Cocke-Kasami-Younger </w:t>
      </w:r>
      <w:r w:rsidR="00124DBF">
        <w:t>Parsing</w:t>
      </w:r>
    </w:p>
    <w:p w14:paraId="3E5D4B81" w14:textId="721B4E66" w:rsidR="00F70714" w:rsidRDefault="00F61FB2" w:rsidP="00F61FB2">
      <w:pPr>
        <w:pStyle w:val="Heading1"/>
      </w:pPr>
      <w:r>
        <w:t>Overview</w:t>
      </w:r>
      <w:bookmarkStart w:id="0" w:name="_GoBack"/>
      <w:bookmarkEnd w:id="0"/>
    </w:p>
    <w:p w14:paraId="766920F4" w14:textId="48D9B68B" w:rsidR="00D15D46" w:rsidRPr="003A056B" w:rsidRDefault="00EB3FE7" w:rsidP="007C3E35">
      <w:r>
        <w:t xml:space="preserve">I </w:t>
      </w:r>
      <w:r w:rsidR="00D15D46">
        <w:t xml:space="preserve">worked alone to </w:t>
      </w:r>
      <w:r>
        <w:t>complet</w:t>
      </w:r>
      <w:r w:rsidR="00D15D46">
        <w:t>e</w:t>
      </w:r>
      <w:r>
        <w:t xml:space="preserve"> this assignment.</w:t>
      </w:r>
    </w:p>
    <w:p w14:paraId="0677EF9E" w14:textId="77777777" w:rsidR="003A056B" w:rsidRPr="003A056B" w:rsidRDefault="003A056B" w:rsidP="003A056B">
      <w:pPr>
        <w:pStyle w:val="Heading1"/>
        <w:ind w:left="374"/>
        <w:rPr>
          <w:color w:val="2E74B5" w:themeColor="accent5" w:themeShade="BF"/>
        </w:rPr>
      </w:pPr>
      <w:r w:rsidRPr="003A056B">
        <w:t>Challenges</w:t>
      </w:r>
    </w:p>
    <w:p w14:paraId="3D721755" w14:textId="77777777" w:rsidR="00D15D46" w:rsidRDefault="00D15D46" w:rsidP="00093B40"/>
    <w:p w14:paraId="418733A3" w14:textId="5CF5E222" w:rsidR="003A056B" w:rsidRDefault="003A056B" w:rsidP="00093B40"/>
    <w:p w14:paraId="3F54BB98" w14:textId="77777777" w:rsidR="003A056B" w:rsidRDefault="003A056B" w:rsidP="003A056B">
      <w:pPr>
        <w:pStyle w:val="Heading1"/>
        <w:ind w:left="374"/>
        <w:rPr>
          <w:color w:val="2E74B5" w:themeColor="accent5" w:themeShade="BF"/>
        </w:rPr>
      </w:pPr>
      <w:r>
        <w:rPr>
          <w:color w:val="2E74B5" w:themeColor="accent5" w:themeShade="BF"/>
        </w:rPr>
        <w:t xml:space="preserve">Learning </w:t>
      </w:r>
      <w:r w:rsidRPr="003A056B">
        <w:t>Outcomes</w:t>
      </w:r>
    </w:p>
    <w:p w14:paraId="4990E4A1" w14:textId="4F088133" w:rsidR="00D15D46" w:rsidRDefault="00D15D46" w:rsidP="00093B40">
      <w:pPr>
        <w:rPr>
          <w:rFonts w:ascii="Helvetica" w:hAnsi="Helvetica" w:cs="Helvetica"/>
          <w:color w:val="2E74B5" w:themeColor="accent5" w:themeShade="BF"/>
          <w:shd w:val="clear" w:color="auto" w:fill="FFFFFF"/>
        </w:rPr>
      </w:pPr>
      <w:r w:rsidRPr="00D15D46">
        <w:rPr>
          <w:rFonts w:ascii="Helvetica" w:hAnsi="Helvetica" w:cs="Helvetica"/>
          <w:color w:val="2E74B5" w:themeColor="accent5" w:themeShade="BF"/>
          <w:shd w:val="clear" w:color="auto" w:fill="FFFFFF"/>
        </w:rPr>
        <w:t>Give examples if possible</w:t>
      </w:r>
    </w:p>
    <w:p w14:paraId="14516E2D" w14:textId="77777777" w:rsidR="00D15D46" w:rsidRPr="00D15D46" w:rsidRDefault="00D15D46" w:rsidP="00D15D46"/>
    <w:p w14:paraId="05061D23" w14:textId="69E9E16A" w:rsidR="00D15D46" w:rsidRDefault="00D15D46" w:rsidP="002C0F5A">
      <w:pPr>
        <w:pStyle w:val="Heading1"/>
        <w:ind w:left="374"/>
      </w:pPr>
      <w:r>
        <w:t>Improvements</w:t>
      </w:r>
    </w:p>
    <w:p w14:paraId="4C798EA0" w14:textId="59C8251A" w:rsidR="00D15D46" w:rsidRPr="00D15D46" w:rsidRDefault="00D15D46" w:rsidP="00D15D46">
      <w:pPr>
        <w:rPr>
          <w:color w:val="2E74B5" w:themeColor="accent5" w:themeShade="BF"/>
        </w:rPr>
      </w:pPr>
      <w:r w:rsidRPr="00D15D46">
        <w:rPr>
          <w:rFonts w:ascii="Helvetica" w:hAnsi="Helvetica" w:cs="Helvetica"/>
          <w:color w:val="2E74B5" w:themeColor="accent5" w:themeShade="BF"/>
          <w:shd w:val="clear" w:color="auto" w:fill="FFFFFF"/>
        </w:rPr>
        <w:t>Make sure to discuss the improvements you implemented and compare your 'improved' results to your baseline results.</w:t>
      </w:r>
    </w:p>
    <w:p w14:paraId="305AE821" w14:textId="7F915210" w:rsidR="003A056B" w:rsidRDefault="002C0F5A" w:rsidP="002C0F5A">
      <w:pPr>
        <w:pStyle w:val="Heading1"/>
        <w:ind w:left="374"/>
        <w:rPr>
          <w:color w:val="2E74B5" w:themeColor="accent5" w:themeShade="BF"/>
        </w:rPr>
      </w:pPr>
      <w:r>
        <w:t xml:space="preserve">Closing </w:t>
      </w:r>
      <w:r w:rsidRPr="002C0F5A">
        <w:rPr>
          <w:color w:val="2E74B5" w:themeColor="accent5" w:themeShade="BF"/>
        </w:rPr>
        <w:t>Comments</w:t>
      </w:r>
    </w:p>
    <w:p w14:paraId="30AF7980" w14:textId="77777777" w:rsidR="00D15D46" w:rsidRPr="00D15D46" w:rsidRDefault="00D15D46" w:rsidP="00D15D46"/>
    <w:p w14:paraId="756524D6" w14:textId="77777777" w:rsidR="003A056B" w:rsidRDefault="003A056B" w:rsidP="003A056B">
      <w:pPr>
        <w:pStyle w:val="Heading1"/>
        <w:ind w:left="374"/>
        <w:rPr>
          <w:color w:val="2E74B5" w:themeColor="accent5" w:themeShade="BF"/>
        </w:rPr>
      </w:pPr>
      <w:r>
        <w:rPr>
          <w:color w:val="2E74B5" w:themeColor="accent5" w:themeShade="BF"/>
        </w:rPr>
        <w:t>Completeness</w:t>
      </w:r>
    </w:p>
    <w:p w14:paraId="56A8C28D" w14:textId="0C2F5A51" w:rsidR="00612D36" w:rsidRPr="00612D36" w:rsidRDefault="00612D36" w:rsidP="00612D36">
      <w:pPr>
        <w:tabs>
          <w:tab w:val="clear" w:pos="10800"/>
          <w:tab w:val="left" w:pos="4808"/>
        </w:tabs>
      </w:pPr>
      <w:r>
        <w:t xml:space="preserve">I was able to complete the </w:t>
      </w:r>
      <w:r w:rsidRPr="00612D36">
        <w:t>assignment</w:t>
      </w:r>
      <w:r>
        <w:t>.</w:t>
      </w:r>
      <w:r>
        <w:tab/>
      </w:r>
    </w:p>
    <w:p w14:paraId="2164E142" w14:textId="69B8BABC" w:rsidR="006C79EC" w:rsidRPr="003A056B" w:rsidRDefault="006C79EC" w:rsidP="003A056B"/>
    <w:sectPr w:rsidR="006C79EC" w:rsidRPr="003A056B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863F6" w14:textId="77777777" w:rsidR="00D95191" w:rsidRDefault="00D95191" w:rsidP="00E3393D">
      <w:pPr>
        <w:spacing w:after="0" w:line="240" w:lineRule="auto"/>
      </w:pPr>
      <w:r>
        <w:separator/>
      </w:r>
    </w:p>
  </w:endnote>
  <w:endnote w:type="continuationSeparator" w:id="0">
    <w:p w14:paraId="611F3D61" w14:textId="77777777" w:rsidR="00D95191" w:rsidRDefault="00D95191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84D8EF" w14:textId="77777777" w:rsidR="00D95191" w:rsidRDefault="00D95191" w:rsidP="00E3393D">
      <w:pPr>
        <w:spacing w:after="0" w:line="240" w:lineRule="auto"/>
      </w:pPr>
      <w:r>
        <w:separator/>
      </w:r>
    </w:p>
  </w:footnote>
  <w:footnote w:type="continuationSeparator" w:id="0">
    <w:p w14:paraId="4EE04B5D" w14:textId="77777777" w:rsidR="00D95191" w:rsidRDefault="00D95191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7F2C5F13" w14:textId="5A804941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9B0832">
      <w:rPr>
        <w:color w:val="BFBFBF" w:themeColor="background1" w:themeShade="BF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5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8"/>
  </w:num>
  <w:num w:numId="6">
    <w:abstractNumId w:val="0"/>
  </w:num>
  <w:num w:numId="7">
    <w:abstractNumId w:val="3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5"/>
  </w:num>
  <w:num w:numId="15">
    <w:abstractNumId w:val="8"/>
  </w:num>
  <w:num w:numId="16">
    <w:abstractNumId w:val="8"/>
  </w:num>
  <w:num w:numId="17">
    <w:abstractNumId w:val="8"/>
  </w:num>
  <w:num w:numId="18">
    <w:abstractNumId w:val="8"/>
  </w:num>
  <w:num w:numId="19">
    <w:abstractNumId w:val="2"/>
  </w:num>
  <w:num w:numId="20">
    <w:abstractNumId w:val="0"/>
  </w:num>
  <w:num w:numId="21">
    <w:abstractNumId w:val="0"/>
  </w:num>
  <w:num w:numId="22">
    <w:abstractNumId w:val="0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NKwFALNq/Y0tAAAA"/>
  </w:docVars>
  <w:rsids>
    <w:rsidRoot w:val="000C6C8B"/>
    <w:rsid w:val="00093B40"/>
    <w:rsid w:val="000C243F"/>
    <w:rsid w:val="000C6C8B"/>
    <w:rsid w:val="000F0760"/>
    <w:rsid w:val="00124DBF"/>
    <w:rsid w:val="00166D73"/>
    <w:rsid w:val="001852ED"/>
    <w:rsid w:val="001A0783"/>
    <w:rsid w:val="001A34C2"/>
    <w:rsid w:val="001C5260"/>
    <w:rsid w:val="001E52C5"/>
    <w:rsid w:val="00237D7C"/>
    <w:rsid w:val="002430EC"/>
    <w:rsid w:val="002776A0"/>
    <w:rsid w:val="002C0F5A"/>
    <w:rsid w:val="003100B2"/>
    <w:rsid w:val="003613E5"/>
    <w:rsid w:val="00385C56"/>
    <w:rsid w:val="003A056B"/>
    <w:rsid w:val="003D7082"/>
    <w:rsid w:val="00450B23"/>
    <w:rsid w:val="00466833"/>
    <w:rsid w:val="0047122F"/>
    <w:rsid w:val="004C2B98"/>
    <w:rsid w:val="004C65A6"/>
    <w:rsid w:val="005412C9"/>
    <w:rsid w:val="00573848"/>
    <w:rsid w:val="00590DA3"/>
    <w:rsid w:val="005C0AB0"/>
    <w:rsid w:val="0061281E"/>
    <w:rsid w:val="00612D36"/>
    <w:rsid w:val="00612E64"/>
    <w:rsid w:val="006203EC"/>
    <w:rsid w:val="00620AF7"/>
    <w:rsid w:val="006C79EC"/>
    <w:rsid w:val="007216CB"/>
    <w:rsid w:val="007B3459"/>
    <w:rsid w:val="007C3E35"/>
    <w:rsid w:val="007D2E25"/>
    <w:rsid w:val="0081196E"/>
    <w:rsid w:val="00814B3D"/>
    <w:rsid w:val="008340E0"/>
    <w:rsid w:val="0089126B"/>
    <w:rsid w:val="008A464A"/>
    <w:rsid w:val="008E3BFC"/>
    <w:rsid w:val="00900931"/>
    <w:rsid w:val="00921D9D"/>
    <w:rsid w:val="009B0832"/>
    <w:rsid w:val="009B6848"/>
    <w:rsid w:val="009B72DA"/>
    <w:rsid w:val="009C4C90"/>
    <w:rsid w:val="009D2845"/>
    <w:rsid w:val="00A80C30"/>
    <w:rsid w:val="00B07A7C"/>
    <w:rsid w:val="00B07F41"/>
    <w:rsid w:val="00B22C16"/>
    <w:rsid w:val="00B86A4D"/>
    <w:rsid w:val="00BD723F"/>
    <w:rsid w:val="00C62455"/>
    <w:rsid w:val="00D15D46"/>
    <w:rsid w:val="00D8552E"/>
    <w:rsid w:val="00D95191"/>
    <w:rsid w:val="00E17E89"/>
    <w:rsid w:val="00E3393D"/>
    <w:rsid w:val="00E46CDA"/>
    <w:rsid w:val="00EA31E4"/>
    <w:rsid w:val="00EB3FE7"/>
    <w:rsid w:val="00EE7859"/>
    <w:rsid w:val="00F24CBA"/>
    <w:rsid w:val="00F266B0"/>
    <w:rsid w:val="00F51AB9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8</cp:revision>
  <cp:lastPrinted>2018-10-13T14:21:00Z</cp:lastPrinted>
  <dcterms:created xsi:type="dcterms:W3CDTF">2018-10-13T13:58:00Z</dcterms:created>
  <dcterms:modified xsi:type="dcterms:W3CDTF">2018-10-14T12:35:00Z</dcterms:modified>
</cp:coreProperties>
</file>